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675" w:type="dxa"/>
        <w:tblLook w:val="04A0" w:firstRow="1" w:lastRow="0" w:firstColumn="1" w:lastColumn="0" w:noHBand="0" w:noVBand="1"/>
      </w:tblPr>
      <w:tblGrid>
        <w:gridCol w:w="2296"/>
        <w:gridCol w:w="3343"/>
        <w:gridCol w:w="9036"/>
      </w:tblGrid>
      <w:tr w:rsidR="00B661A1" w:rsidRPr="00B661A1" w14:paraId="0D70A80E" w14:textId="77777777" w:rsidTr="005A45C2">
        <w:tc>
          <w:tcPr>
            <w:tcW w:w="2296" w:type="dxa"/>
          </w:tcPr>
          <w:p w14:paraId="75E8E6B7" w14:textId="77777777" w:rsidR="00B661A1" w:rsidRPr="00B661A1" w:rsidRDefault="00B661A1" w:rsidP="00B360B2">
            <w:pPr>
              <w:pStyle w:val="NormalWeb"/>
              <w:jc w:val="center"/>
              <w:rPr>
                <w:b/>
                <w:bCs/>
              </w:rPr>
            </w:pPr>
            <w:r w:rsidRPr="00B661A1">
              <w:rPr>
                <w:rStyle w:val="selected"/>
                <w:b/>
                <w:bCs/>
              </w:rPr>
              <w:t>Tên trường</w:t>
            </w:r>
          </w:p>
        </w:tc>
        <w:tc>
          <w:tcPr>
            <w:tcW w:w="3343" w:type="dxa"/>
          </w:tcPr>
          <w:p w14:paraId="02E7DFF0" w14:textId="77777777" w:rsidR="00B661A1" w:rsidRPr="00B661A1" w:rsidRDefault="00B661A1" w:rsidP="00B360B2">
            <w:pPr>
              <w:pStyle w:val="NormalWeb"/>
              <w:jc w:val="center"/>
              <w:rPr>
                <w:b/>
                <w:bCs/>
              </w:rPr>
            </w:pPr>
            <w:r w:rsidRPr="00B661A1">
              <w:rPr>
                <w:rStyle w:val="selected"/>
                <w:b/>
                <w:bCs/>
              </w:rPr>
              <w:t>Nhãn hiển thị</w:t>
            </w:r>
          </w:p>
        </w:tc>
        <w:tc>
          <w:tcPr>
            <w:tcW w:w="9036" w:type="dxa"/>
          </w:tcPr>
          <w:p w14:paraId="1486AB91" w14:textId="669DDD61" w:rsidR="00B661A1" w:rsidRPr="00B661A1" w:rsidRDefault="004A48CA" w:rsidP="00B360B2">
            <w:pPr>
              <w:pStyle w:val="NormalWeb"/>
              <w:jc w:val="center"/>
              <w:rPr>
                <w:b/>
                <w:bCs/>
              </w:rPr>
            </w:pPr>
            <w:r w:rsidRPr="004A48CA">
              <w:rPr>
                <w:b/>
                <w:bCs/>
              </w:rPr>
              <w:t>Giá trị</w:t>
            </w:r>
          </w:p>
        </w:tc>
      </w:tr>
      <w:tr w:rsidR="00B661A1" w:rsidRPr="00B661A1" w14:paraId="02747043" w14:textId="77777777" w:rsidTr="005A45C2">
        <w:tc>
          <w:tcPr>
            <w:tcW w:w="2296" w:type="dxa"/>
          </w:tcPr>
          <w:p w14:paraId="35EBEB6A" w14:textId="77777777" w:rsidR="00B661A1" w:rsidRPr="00B661A1" w:rsidRDefault="00B661A1" w:rsidP="00D31FD5">
            <w:pPr>
              <w:pStyle w:val="NormalWeb"/>
            </w:pPr>
            <w:r w:rsidRPr="00B661A1">
              <w:rPr>
                <w:rStyle w:val="selected"/>
              </w:rPr>
              <w:t>ten_co_quan</w:t>
            </w:r>
          </w:p>
        </w:tc>
        <w:tc>
          <w:tcPr>
            <w:tcW w:w="3343" w:type="dxa"/>
          </w:tcPr>
          <w:p w14:paraId="36B3228A" w14:textId="77777777" w:rsidR="00B661A1" w:rsidRPr="00B661A1" w:rsidRDefault="00B661A1" w:rsidP="00D31FD5">
            <w:pPr>
              <w:pStyle w:val="NormalWeb"/>
            </w:pPr>
            <w:r w:rsidRPr="00B661A1">
              <w:rPr>
                <w:rStyle w:val="selected"/>
              </w:rPr>
              <w:t>Tên cơ quan, tổ chức</w:t>
            </w:r>
          </w:p>
        </w:tc>
        <w:tc>
          <w:tcPr>
            <w:tcW w:w="9036" w:type="dxa"/>
          </w:tcPr>
          <w:p w14:paraId="1140EA97" w14:textId="00377F0B" w:rsidR="00B661A1" w:rsidRPr="00B661A1" w:rsidRDefault="00B661A1" w:rsidP="00EE2E8E">
            <w:pPr>
              <w:tabs>
                <w:tab w:val="left" w:pos="3328"/>
              </w:tabs>
              <w:ind w:right="5352"/>
            </w:pPr>
            <w:r w:rsidRPr="00D613B8">
              <w:rPr>
                <w:sz w:val="18"/>
                <w:szCs w:val="18"/>
              </w:rPr>
              <w:t>LIÊN DANH VIỆN KỸ THUẬT CÔNG TRÌNH VÀ CÔNG TY CP TƯ VẤN VÀ XÂY DỰNG EPC QUẢNG NINH</w:t>
            </w:r>
          </w:p>
        </w:tc>
      </w:tr>
      <w:tr w:rsidR="00B661A1" w:rsidRPr="00B661A1" w14:paraId="56008B10" w14:textId="77777777" w:rsidTr="005A45C2">
        <w:tc>
          <w:tcPr>
            <w:tcW w:w="2296" w:type="dxa"/>
          </w:tcPr>
          <w:p w14:paraId="48035FCE" w14:textId="77777777" w:rsidR="00B661A1" w:rsidRPr="00B661A1" w:rsidRDefault="00B661A1" w:rsidP="00B661A1">
            <w:pPr>
              <w:pStyle w:val="NormalWeb"/>
            </w:pPr>
            <w:r w:rsidRPr="00B661A1">
              <w:rPr>
                <w:rStyle w:val="selected"/>
              </w:rPr>
              <w:t>so_ky_hieu</w:t>
            </w:r>
          </w:p>
        </w:tc>
        <w:tc>
          <w:tcPr>
            <w:tcW w:w="3343" w:type="dxa"/>
          </w:tcPr>
          <w:p w14:paraId="447F34C9" w14:textId="77777777" w:rsidR="00B661A1" w:rsidRPr="00B661A1" w:rsidRDefault="00B661A1" w:rsidP="00B661A1">
            <w:pPr>
              <w:pStyle w:val="NormalWeb"/>
            </w:pPr>
            <w:r w:rsidRPr="00B661A1">
              <w:rPr>
                <w:rStyle w:val="selected"/>
              </w:rPr>
              <w:t>Số, ký hiệu văn bản</w:t>
            </w:r>
          </w:p>
        </w:tc>
        <w:tc>
          <w:tcPr>
            <w:tcW w:w="9036" w:type="dxa"/>
            <w:vAlign w:val="center"/>
          </w:tcPr>
          <w:p w14:paraId="5F18D06B" w14:textId="6A6BDEDA" w:rsidR="00B661A1" w:rsidRPr="00B661A1" w:rsidRDefault="00B661A1" w:rsidP="00B661A1">
            <w:pPr>
              <w:pStyle w:val="NormalWeb"/>
            </w:pPr>
            <w:r w:rsidRPr="00D613B8">
              <w:rPr>
                <w:sz w:val="18"/>
                <w:szCs w:val="18"/>
              </w:rPr>
              <w:t>....../ICE-EPC</w:t>
            </w:r>
          </w:p>
        </w:tc>
      </w:tr>
      <w:tr w:rsidR="00B661A1" w:rsidRPr="00B661A1" w14:paraId="30D059F3" w14:textId="77777777" w:rsidTr="005A45C2">
        <w:tc>
          <w:tcPr>
            <w:tcW w:w="2296" w:type="dxa"/>
          </w:tcPr>
          <w:p w14:paraId="6DE3B7C1" w14:textId="77777777" w:rsidR="00B661A1" w:rsidRPr="00B661A1" w:rsidRDefault="00B661A1" w:rsidP="00B661A1">
            <w:pPr>
              <w:pStyle w:val="NormalWeb"/>
            </w:pPr>
            <w:r w:rsidRPr="00B661A1">
              <w:rPr>
                <w:rStyle w:val="selected"/>
              </w:rPr>
              <w:t>trich_yeu_cong_van</w:t>
            </w:r>
          </w:p>
        </w:tc>
        <w:tc>
          <w:tcPr>
            <w:tcW w:w="3343" w:type="dxa"/>
          </w:tcPr>
          <w:p w14:paraId="540D6A3D" w14:textId="77777777" w:rsidR="00B661A1" w:rsidRPr="00B661A1" w:rsidRDefault="00B661A1" w:rsidP="00B661A1">
            <w:pPr>
              <w:pStyle w:val="NormalWeb"/>
            </w:pPr>
            <w:r w:rsidRPr="00B661A1">
              <w:rPr>
                <w:rStyle w:val="selected"/>
              </w:rPr>
              <w:t>Trích yếu nội dung công văn</w:t>
            </w:r>
          </w:p>
        </w:tc>
        <w:tc>
          <w:tcPr>
            <w:tcW w:w="9036" w:type="dxa"/>
            <w:vAlign w:val="center"/>
          </w:tcPr>
          <w:p w14:paraId="37A3DD4C" w14:textId="14B7D33B" w:rsidR="00B661A1" w:rsidRPr="00D613B8" w:rsidRDefault="00B661A1" w:rsidP="00EE2E8E">
            <w:pPr>
              <w:ind w:right="5494"/>
              <w:rPr>
                <w:sz w:val="18"/>
                <w:szCs w:val="18"/>
              </w:rPr>
            </w:pPr>
            <w:r w:rsidRPr="00D613B8">
              <w:rPr>
                <w:sz w:val="18"/>
                <w:szCs w:val="18"/>
              </w:rPr>
              <w:t xml:space="preserve">V/v: Đề nghị hỗ trợ tổ chức lấy ý kiến góp ý </w:t>
            </w:r>
          </w:p>
          <w:p w14:paraId="21B17B35" w14:textId="6B2F47B6" w:rsidR="00B661A1" w:rsidRPr="00B661A1" w:rsidRDefault="00B661A1" w:rsidP="00EE2E8E">
            <w:pPr>
              <w:ind w:right="5494"/>
            </w:pPr>
            <w:r w:rsidRPr="00D613B8">
              <w:rPr>
                <w:sz w:val="18"/>
                <w:szCs w:val="18"/>
              </w:rPr>
              <w:t>dự thảo Đề án Nâng cao an toàn hệ thống đê điều trên địa bàn tỉnh thích ứng với biến đổi khí hậu, giai đoạn 2025-2030 tầm nhìn đến năm 2050</w:t>
            </w:r>
          </w:p>
        </w:tc>
      </w:tr>
      <w:tr w:rsidR="00B661A1" w:rsidRPr="00B661A1" w14:paraId="4F1EBAFE" w14:textId="77777777" w:rsidTr="005A45C2">
        <w:tc>
          <w:tcPr>
            <w:tcW w:w="2296" w:type="dxa"/>
          </w:tcPr>
          <w:p w14:paraId="441793DF" w14:textId="77777777" w:rsidR="00B661A1" w:rsidRPr="00B661A1" w:rsidRDefault="00B661A1" w:rsidP="00B661A1">
            <w:pPr>
              <w:pStyle w:val="NormalWeb"/>
            </w:pPr>
            <w:r w:rsidRPr="00B661A1">
              <w:rPr>
                <w:rStyle w:val="selected"/>
              </w:rPr>
              <w:t>dia_danh_thoi_gian</w:t>
            </w:r>
          </w:p>
        </w:tc>
        <w:tc>
          <w:tcPr>
            <w:tcW w:w="3343" w:type="dxa"/>
          </w:tcPr>
          <w:p w14:paraId="5790AE9F" w14:textId="77777777" w:rsidR="00B661A1" w:rsidRPr="00B661A1" w:rsidRDefault="00B661A1" w:rsidP="00B661A1">
            <w:pPr>
              <w:pStyle w:val="NormalWeb"/>
            </w:pPr>
            <w:r w:rsidRPr="00B661A1">
              <w:rPr>
                <w:rStyle w:val="selected"/>
              </w:rPr>
              <w:t>Địa danh và thời gian ban hành</w:t>
            </w:r>
          </w:p>
        </w:tc>
        <w:tc>
          <w:tcPr>
            <w:tcW w:w="9036" w:type="dxa"/>
          </w:tcPr>
          <w:p w14:paraId="6487F715" w14:textId="799D2012" w:rsidR="00B661A1" w:rsidRPr="00B661A1" w:rsidRDefault="00B661A1" w:rsidP="00EE2E8E">
            <w:pPr>
              <w:pStyle w:val="NormalWeb"/>
              <w:jc w:val="right"/>
            </w:pPr>
            <w:r w:rsidRPr="00D613B8">
              <w:rPr>
                <w:sz w:val="18"/>
                <w:szCs w:val="18"/>
              </w:rPr>
              <w:t>Hà Nội, ngày 27 tháng 8 năm 2025</w:t>
            </w:r>
          </w:p>
        </w:tc>
      </w:tr>
      <w:tr w:rsidR="00B661A1" w:rsidRPr="00B661A1" w14:paraId="0ED6B641" w14:textId="77777777" w:rsidTr="005A45C2">
        <w:tc>
          <w:tcPr>
            <w:tcW w:w="2296" w:type="dxa"/>
          </w:tcPr>
          <w:p w14:paraId="68F87E5C" w14:textId="77777777" w:rsidR="00B661A1" w:rsidRPr="00B661A1" w:rsidRDefault="00B661A1" w:rsidP="00B661A1">
            <w:pPr>
              <w:pStyle w:val="NormalWeb"/>
            </w:pPr>
            <w:r w:rsidRPr="00B661A1">
              <w:rPr>
                <w:rStyle w:val="selected"/>
              </w:rPr>
              <w:t>to_chuc_nhan</w:t>
            </w:r>
          </w:p>
        </w:tc>
        <w:tc>
          <w:tcPr>
            <w:tcW w:w="3343" w:type="dxa"/>
          </w:tcPr>
          <w:p w14:paraId="20147254" w14:textId="77777777" w:rsidR="00B661A1" w:rsidRPr="00B661A1" w:rsidRDefault="00B661A1" w:rsidP="00B661A1">
            <w:pPr>
              <w:pStyle w:val="NormalWeb"/>
            </w:pPr>
            <w:r w:rsidRPr="00B661A1">
              <w:rPr>
                <w:rStyle w:val="selected"/>
              </w:rPr>
              <w:t>Tổ chức nhận văn bản</w:t>
            </w:r>
          </w:p>
        </w:tc>
        <w:tc>
          <w:tcPr>
            <w:tcW w:w="9036" w:type="dxa"/>
          </w:tcPr>
          <w:p w14:paraId="4B72D15D" w14:textId="15EE000D" w:rsidR="00B661A1" w:rsidRPr="00B661A1" w:rsidRDefault="00B661A1" w:rsidP="00EE2E8E">
            <w:pPr>
              <w:pStyle w:val="NormalWeb"/>
              <w:jc w:val="center"/>
            </w:pPr>
            <w:r w:rsidRPr="00D613B8">
              <w:rPr>
                <w:sz w:val="18"/>
                <w:szCs w:val="18"/>
              </w:rPr>
              <w:t>Chi cục Thủy lợi tỉnh Quảng Ninh</w:t>
            </w:r>
          </w:p>
        </w:tc>
      </w:tr>
      <w:tr w:rsidR="00B661A1" w:rsidRPr="00B661A1" w14:paraId="23F5927B" w14:textId="77777777" w:rsidTr="005A45C2">
        <w:tc>
          <w:tcPr>
            <w:tcW w:w="2296" w:type="dxa"/>
          </w:tcPr>
          <w:p w14:paraId="5E1A8A71" w14:textId="77777777" w:rsidR="00B661A1" w:rsidRPr="00B661A1" w:rsidRDefault="00B661A1" w:rsidP="00B661A1">
            <w:pPr>
              <w:pStyle w:val="NormalWeb"/>
            </w:pPr>
            <w:r w:rsidRPr="00B661A1">
              <w:rPr>
                <w:rStyle w:val="selected"/>
              </w:rPr>
              <w:t>noi_dung</w:t>
            </w:r>
          </w:p>
        </w:tc>
        <w:tc>
          <w:tcPr>
            <w:tcW w:w="3343" w:type="dxa"/>
          </w:tcPr>
          <w:p w14:paraId="3B3DFF0C" w14:textId="77777777" w:rsidR="00B661A1" w:rsidRPr="00B661A1" w:rsidRDefault="00B661A1" w:rsidP="00B661A1">
            <w:pPr>
              <w:pStyle w:val="NormalWeb"/>
            </w:pPr>
            <w:r w:rsidRPr="00B661A1">
              <w:rPr>
                <w:rStyle w:val="selected"/>
              </w:rPr>
              <w:t>Nội dung văn bản</w:t>
            </w:r>
          </w:p>
        </w:tc>
        <w:tc>
          <w:tcPr>
            <w:tcW w:w="9036" w:type="dxa"/>
            <w:vAlign w:val="center"/>
          </w:tcPr>
          <w:p w14:paraId="7A84E5D3" w14:textId="77777777" w:rsidR="00B661A1" w:rsidRPr="00D613B8" w:rsidRDefault="00B661A1" w:rsidP="00B661A1">
            <w:pPr>
              <w:rPr>
                <w:sz w:val="18"/>
                <w:szCs w:val="18"/>
              </w:rPr>
            </w:pPr>
            <w:r w:rsidRPr="00D613B8">
              <w:rPr>
                <w:sz w:val="18"/>
                <w:szCs w:val="18"/>
              </w:rPr>
              <w:t>Căn cứ Hợp đồng tư vấn số 10/2025/HĐ-TV ngày 04/06/2025 được ký kết giữa Chi cục Thủy lợi tỉnh Quảng Ninh và Liên danh Viện Kỹ thuật công trình và Công ty Cổ phần tư vấn và xây dựng EPC Quảng Ninh về việc lập Đề án “Nâng cao an toàn hệ thống đê điều trên địa bàn tỉnh thích ứng với biến đổi khí hậu, giai đoạn 2025-2030 tầm nhìn đến năm 2050”, Liên danh nhà thầu đã hoàn thành bản dự thảo báo cáo Đề án. Để bảo đảm nội dung Đề án có tính thực tiễn, phù hợp với điều kiện cụ thể của từng địa phương, Liên danh nhà thầu trân trọng kính đề nghị Chi cục chủ trì tổ chức lấy ý kiến góp ý của Ủy ban nhân dân các xã, phường có đê thuộc phạm vi Đề án. Liên danh nhà thầu sẽ phối hợp và chủ động cử cán bộ tham gia, bảo đảm việc lấy ý kiến hoàn thành trước ngày 10/9/2025, làm cơ sở hoàn thiện hồ sơ trình Ủy ban nhân dân tỉnh trong tháng 9/2025.</w:t>
            </w:r>
          </w:p>
          <w:p w14:paraId="5771C956" w14:textId="77777777" w:rsidR="00B661A1" w:rsidRPr="00D613B8" w:rsidRDefault="00B661A1" w:rsidP="00B661A1">
            <w:pPr>
              <w:rPr>
                <w:sz w:val="18"/>
                <w:szCs w:val="18"/>
              </w:rPr>
            </w:pPr>
            <w:r w:rsidRPr="00D613B8">
              <w:rPr>
                <w:sz w:val="18"/>
                <w:szCs w:val="18"/>
              </w:rPr>
              <w:t>Mọi thông tin chi tiết xin liên hệ: Ông Thân Văn Văn, Thư ký Đề án, cán bộ Viện Kỹ thuật Công trình, SĐT: 0919 685 246.</w:t>
            </w:r>
          </w:p>
          <w:p w14:paraId="5D5DAD73" w14:textId="77777777" w:rsidR="00B661A1" w:rsidRDefault="00B661A1" w:rsidP="00B661A1">
            <w:pPr>
              <w:rPr>
                <w:sz w:val="18"/>
                <w:szCs w:val="18"/>
              </w:rPr>
            </w:pPr>
            <w:r w:rsidRPr="00D613B8">
              <w:rPr>
                <w:sz w:val="18"/>
                <w:szCs w:val="18"/>
              </w:rPr>
              <w:t>Rất mong nhận được sự quan tâm, phối hợp của Quý Chi cục.</w:t>
            </w:r>
          </w:p>
          <w:p w14:paraId="546E3BB6" w14:textId="62D696A2" w:rsidR="00B661A1" w:rsidRPr="00B661A1" w:rsidRDefault="00B661A1" w:rsidP="00B661A1">
            <w:r w:rsidRPr="00D613B8">
              <w:rPr>
                <w:sz w:val="18"/>
                <w:szCs w:val="18"/>
              </w:rPr>
              <w:t>Xin trân trọng cảm ơn!</w:t>
            </w:r>
          </w:p>
        </w:tc>
      </w:tr>
      <w:tr w:rsidR="00B661A1" w:rsidRPr="00B661A1" w14:paraId="50FA220F" w14:textId="77777777" w:rsidTr="005A45C2">
        <w:tc>
          <w:tcPr>
            <w:tcW w:w="2296" w:type="dxa"/>
          </w:tcPr>
          <w:p w14:paraId="1F01389A" w14:textId="77777777" w:rsidR="00B661A1" w:rsidRPr="00B661A1" w:rsidRDefault="00B661A1" w:rsidP="00B661A1">
            <w:pPr>
              <w:pStyle w:val="NormalWeb"/>
            </w:pPr>
            <w:r w:rsidRPr="00B661A1">
              <w:rPr>
                <w:rStyle w:val="selected"/>
              </w:rPr>
              <w:t>noi_nhan</w:t>
            </w:r>
          </w:p>
        </w:tc>
        <w:tc>
          <w:tcPr>
            <w:tcW w:w="3343" w:type="dxa"/>
          </w:tcPr>
          <w:p w14:paraId="0CE51D1A" w14:textId="77777777" w:rsidR="00B661A1" w:rsidRPr="00B661A1" w:rsidRDefault="00B661A1" w:rsidP="00B661A1">
            <w:pPr>
              <w:pStyle w:val="NormalWeb"/>
            </w:pPr>
            <w:r w:rsidRPr="00B661A1">
              <w:rPr>
                <w:rStyle w:val="selected"/>
              </w:rPr>
              <w:t>Nơi nhận</w:t>
            </w:r>
          </w:p>
        </w:tc>
        <w:tc>
          <w:tcPr>
            <w:tcW w:w="9036" w:type="dxa"/>
            <w:vAlign w:val="center"/>
          </w:tcPr>
          <w:p w14:paraId="4C9A27EA" w14:textId="2E285FDD" w:rsidR="00B661A1" w:rsidRPr="00B661A1" w:rsidRDefault="00B661A1" w:rsidP="00B661A1">
            <w:r w:rsidRPr="00D613B8">
              <w:rPr>
                <w:sz w:val="18"/>
                <w:szCs w:val="18"/>
              </w:rPr>
              <w:t>- Sở Nông nghiệp và Môi trường (để b/c);</w:t>
            </w:r>
          </w:p>
        </w:tc>
      </w:tr>
      <w:tr w:rsidR="00B661A1" w:rsidRPr="00B661A1" w14:paraId="13539502" w14:textId="77777777" w:rsidTr="005A45C2">
        <w:tc>
          <w:tcPr>
            <w:tcW w:w="2296" w:type="dxa"/>
          </w:tcPr>
          <w:p w14:paraId="26F9826D" w14:textId="77777777" w:rsidR="00B661A1" w:rsidRPr="00B661A1" w:rsidRDefault="00B661A1" w:rsidP="00B661A1">
            <w:pPr>
              <w:pStyle w:val="NormalWeb"/>
            </w:pPr>
            <w:r w:rsidRPr="00B661A1">
              <w:rPr>
                <w:rStyle w:val="selected"/>
              </w:rPr>
              <w:t>nguoi_tham_quyen</w:t>
            </w:r>
          </w:p>
        </w:tc>
        <w:tc>
          <w:tcPr>
            <w:tcW w:w="3343" w:type="dxa"/>
          </w:tcPr>
          <w:p w14:paraId="4D0D556E" w14:textId="77777777" w:rsidR="00B661A1" w:rsidRPr="00B661A1" w:rsidRDefault="00B661A1" w:rsidP="00B661A1">
            <w:pPr>
              <w:pStyle w:val="NormalWeb"/>
            </w:pPr>
            <w:r w:rsidRPr="00B661A1">
              <w:rPr>
                <w:rStyle w:val="selected"/>
              </w:rPr>
              <w:t>Người có thẩm quyền ký</w:t>
            </w:r>
          </w:p>
        </w:tc>
        <w:tc>
          <w:tcPr>
            <w:tcW w:w="9036" w:type="dxa"/>
          </w:tcPr>
          <w:p w14:paraId="139341E4" w14:textId="65078FB5" w:rsidR="00B661A1" w:rsidRPr="00B661A1" w:rsidRDefault="00B661A1" w:rsidP="00EE2E8E">
            <w:pPr>
              <w:pStyle w:val="NormalWeb"/>
              <w:jc w:val="right"/>
            </w:pPr>
            <w:r w:rsidRPr="00D613B8">
              <w:rPr>
                <w:sz w:val="18"/>
                <w:szCs w:val="18"/>
              </w:rPr>
              <w:t>ĐẠI DIỆN HỢP PHÁP CỦA THÀNH VIÊN ĐỨNG ĐẦU LIÊN DANH</w:t>
            </w:r>
          </w:p>
        </w:tc>
      </w:tr>
    </w:tbl>
    <w:p w14:paraId="226A0E67" w14:textId="77777777" w:rsidR="00B661A1" w:rsidRPr="00215C4A" w:rsidRDefault="00B661A1" w:rsidP="00B661A1"/>
    <w:sectPr w:rsidR="00B661A1" w:rsidRPr="00215C4A" w:rsidSect="00D613B8">
      <w:pgSz w:w="16840" w:h="11907" w:orient="landscape" w:code="9"/>
      <w:pgMar w:top="1418" w:right="1134" w:bottom="851"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052FA"/>
    <w:multiLevelType w:val="multilevel"/>
    <w:tmpl w:val="1F10F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F546D9"/>
    <w:multiLevelType w:val="hybridMultilevel"/>
    <w:tmpl w:val="EFDC870A"/>
    <w:lvl w:ilvl="0" w:tplc="9C362FFA">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548076B"/>
    <w:multiLevelType w:val="hybridMultilevel"/>
    <w:tmpl w:val="8A00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CA2ABB"/>
    <w:multiLevelType w:val="hybridMultilevel"/>
    <w:tmpl w:val="ABA2FB50"/>
    <w:lvl w:ilvl="0" w:tplc="731ED67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xMDI2trQ0MTa3NDRS0lEKTi0uzszPAykwrAUAQD+niywAAAA="/>
  </w:docVars>
  <w:rsids>
    <w:rsidRoot w:val="00E47A79"/>
    <w:rsid w:val="00020F8C"/>
    <w:rsid w:val="00026394"/>
    <w:rsid w:val="00036C9E"/>
    <w:rsid w:val="00046BF9"/>
    <w:rsid w:val="00047081"/>
    <w:rsid w:val="00051027"/>
    <w:rsid w:val="000573A0"/>
    <w:rsid w:val="000639C3"/>
    <w:rsid w:val="00087A02"/>
    <w:rsid w:val="000932CF"/>
    <w:rsid w:val="000A0228"/>
    <w:rsid w:val="000A12EC"/>
    <w:rsid w:val="000B525B"/>
    <w:rsid w:val="000C3DAA"/>
    <w:rsid w:val="000F06E9"/>
    <w:rsid w:val="000F585C"/>
    <w:rsid w:val="00120568"/>
    <w:rsid w:val="00141971"/>
    <w:rsid w:val="00142577"/>
    <w:rsid w:val="00155EEC"/>
    <w:rsid w:val="0017433F"/>
    <w:rsid w:val="00176848"/>
    <w:rsid w:val="00183A43"/>
    <w:rsid w:val="00187BC5"/>
    <w:rsid w:val="001A440C"/>
    <w:rsid w:val="001C04AD"/>
    <w:rsid w:val="001E1A71"/>
    <w:rsid w:val="001F48F9"/>
    <w:rsid w:val="00203526"/>
    <w:rsid w:val="00215C4A"/>
    <w:rsid w:val="002271C8"/>
    <w:rsid w:val="00237773"/>
    <w:rsid w:val="00246DA1"/>
    <w:rsid w:val="00281EBF"/>
    <w:rsid w:val="002A1BD6"/>
    <w:rsid w:val="002C10D6"/>
    <w:rsid w:val="002D7C32"/>
    <w:rsid w:val="002E28E9"/>
    <w:rsid w:val="002F39E9"/>
    <w:rsid w:val="002F667A"/>
    <w:rsid w:val="002F7273"/>
    <w:rsid w:val="00307B30"/>
    <w:rsid w:val="003257FE"/>
    <w:rsid w:val="0032762B"/>
    <w:rsid w:val="003C041F"/>
    <w:rsid w:val="003C6F80"/>
    <w:rsid w:val="003D3C2D"/>
    <w:rsid w:val="003D74B3"/>
    <w:rsid w:val="003E4193"/>
    <w:rsid w:val="00404C5C"/>
    <w:rsid w:val="004078A9"/>
    <w:rsid w:val="00414E03"/>
    <w:rsid w:val="00456FCB"/>
    <w:rsid w:val="004625B2"/>
    <w:rsid w:val="004655D5"/>
    <w:rsid w:val="00470A89"/>
    <w:rsid w:val="0048278B"/>
    <w:rsid w:val="00482DBC"/>
    <w:rsid w:val="004A48CA"/>
    <w:rsid w:val="004B511F"/>
    <w:rsid w:val="004C36BD"/>
    <w:rsid w:val="004D1212"/>
    <w:rsid w:val="004E6F32"/>
    <w:rsid w:val="004F4906"/>
    <w:rsid w:val="005005EF"/>
    <w:rsid w:val="00501026"/>
    <w:rsid w:val="005027EF"/>
    <w:rsid w:val="00503BDD"/>
    <w:rsid w:val="00517534"/>
    <w:rsid w:val="005222AE"/>
    <w:rsid w:val="00523465"/>
    <w:rsid w:val="00550EB9"/>
    <w:rsid w:val="00551520"/>
    <w:rsid w:val="00563D9E"/>
    <w:rsid w:val="005728A1"/>
    <w:rsid w:val="00572CC0"/>
    <w:rsid w:val="005800BA"/>
    <w:rsid w:val="005A45C2"/>
    <w:rsid w:val="005B53F8"/>
    <w:rsid w:val="005D4E9E"/>
    <w:rsid w:val="0060728A"/>
    <w:rsid w:val="00615E02"/>
    <w:rsid w:val="0065485B"/>
    <w:rsid w:val="00657358"/>
    <w:rsid w:val="006A45DD"/>
    <w:rsid w:val="006B50C5"/>
    <w:rsid w:val="006C53D2"/>
    <w:rsid w:val="006D16D4"/>
    <w:rsid w:val="006E5D6F"/>
    <w:rsid w:val="006F0A9D"/>
    <w:rsid w:val="006F51BA"/>
    <w:rsid w:val="00717F7D"/>
    <w:rsid w:val="007233E2"/>
    <w:rsid w:val="00725DDE"/>
    <w:rsid w:val="00734617"/>
    <w:rsid w:val="007375A6"/>
    <w:rsid w:val="00754B75"/>
    <w:rsid w:val="00757829"/>
    <w:rsid w:val="007C436F"/>
    <w:rsid w:val="007E6EB9"/>
    <w:rsid w:val="00812CB1"/>
    <w:rsid w:val="008145B1"/>
    <w:rsid w:val="00835CE1"/>
    <w:rsid w:val="00874ABF"/>
    <w:rsid w:val="008A1311"/>
    <w:rsid w:val="008A529B"/>
    <w:rsid w:val="008E10FA"/>
    <w:rsid w:val="00926C8B"/>
    <w:rsid w:val="009A60CF"/>
    <w:rsid w:val="009B1FC4"/>
    <w:rsid w:val="009D3A4F"/>
    <w:rsid w:val="009F0B65"/>
    <w:rsid w:val="00A15FF4"/>
    <w:rsid w:val="00A1764B"/>
    <w:rsid w:val="00A2322B"/>
    <w:rsid w:val="00A30B40"/>
    <w:rsid w:val="00A43282"/>
    <w:rsid w:val="00A43588"/>
    <w:rsid w:val="00A43A60"/>
    <w:rsid w:val="00A51FED"/>
    <w:rsid w:val="00A70B14"/>
    <w:rsid w:val="00A957F9"/>
    <w:rsid w:val="00AA4A2E"/>
    <w:rsid w:val="00AB288C"/>
    <w:rsid w:val="00AC7099"/>
    <w:rsid w:val="00AE69EE"/>
    <w:rsid w:val="00AF348F"/>
    <w:rsid w:val="00B2766B"/>
    <w:rsid w:val="00B360B2"/>
    <w:rsid w:val="00B61842"/>
    <w:rsid w:val="00B661A1"/>
    <w:rsid w:val="00BA09E3"/>
    <w:rsid w:val="00BA0D7E"/>
    <w:rsid w:val="00BA15A8"/>
    <w:rsid w:val="00BB4918"/>
    <w:rsid w:val="00BB6FE4"/>
    <w:rsid w:val="00BD01CC"/>
    <w:rsid w:val="00BD5D6B"/>
    <w:rsid w:val="00BD7E95"/>
    <w:rsid w:val="00BE0D64"/>
    <w:rsid w:val="00BF7C5A"/>
    <w:rsid w:val="00C32EA2"/>
    <w:rsid w:val="00C34E05"/>
    <w:rsid w:val="00C4143B"/>
    <w:rsid w:val="00C56F35"/>
    <w:rsid w:val="00C82FAB"/>
    <w:rsid w:val="00C93894"/>
    <w:rsid w:val="00C94565"/>
    <w:rsid w:val="00CB26DC"/>
    <w:rsid w:val="00CD4CEB"/>
    <w:rsid w:val="00D50A39"/>
    <w:rsid w:val="00D613B8"/>
    <w:rsid w:val="00D715C2"/>
    <w:rsid w:val="00D8446E"/>
    <w:rsid w:val="00D96024"/>
    <w:rsid w:val="00DA168B"/>
    <w:rsid w:val="00DA2AE6"/>
    <w:rsid w:val="00DF14C2"/>
    <w:rsid w:val="00E07BAA"/>
    <w:rsid w:val="00E14798"/>
    <w:rsid w:val="00E170AF"/>
    <w:rsid w:val="00E20270"/>
    <w:rsid w:val="00E3366D"/>
    <w:rsid w:val="00E40F59"/>
    <w:rsid w:val="00E47A79"/>
    <w:rsid w:val="00E55BBB"/>
    <w:rsid w:val="00E7017D"/>
    <w:rsid w:val="00E73540"/>
    <w:rsid w:val="00E7702D"/>
    <w:rsid w:val="00E77819"/>
    <w:rsid w:val="00E97966"/>
    <w:rsid w:val="00EB657F"/>
    <w:rsid w:val="00EE00E7"/>
    <w:rsid w:val="00EE2E8E"/>
    <w:rsid w:val="00EE6912"/>
    <w:rsid w:val="00F01E79"/>
    <w:rsid w:val="00F06982"/>
    <w:rsid w:val="00F14A1E"/>
    <w:rsid w:val="00F3525F"/>
    <w:rsid w:val="00F41ECF"/>
    <w:rsid w:val="00F47636"/>
    <w:rsid w:val="00F674AB"/>
    <w:rsid w:val="00F846AB"/>
    <w:rsid w:val="00F853F0"/>
    <w:rsid w:val="00FA3FF8"/>
    <w:rsid w:val="00FB0974"/>
    <w:rsid w:val="00FC15B3"/>
    <w:rsid w:val="00FC1ACA"/>
    <w:rsid w:val="00FC2150"/>
    <w:rsid w:val="00FD254B"/>
    <w:rsid w:val="0604A330"/>
    <w:rsid w:val="07A00EC3"/>
    <w:rsid w:val="0B923179"/>
    <w:rsid w:val="0D6645E6"/>
    <w:rsid w:val="0E58A813"/>
    <w:rsid w:val="1BA3C2B7"/>
    <w:rsid w:val="23D9D8E5"/>
    <w:rsid w:val="292F6EAF"/>
    <w:rsid w:val="2CD7E46F"/>
    <w:rsid w:val="2E16C474"/>
    <w:rsid w:val="30C739DF"/>
    <w:rsid w:val="37277513"/>
    <w:rsid w:val="374D50F9"/>
    <w:rsid w:val="38761D73"/>
    <w:rsid w:val="3C4BB954"/>
    <w:rsid w:val="3DAB31D3"/>
    <w:rsid w:val="3DB6FFD0"/>
    <w:rsid w:val="3E3B608E"/>
    <w:rsid w:val="45310724"/>
    <w:rsid w:val="4AE10C2B"/>
    <w:rsid w:val="4D13A730"/>
    <w:rsid w:val="4F616E9D"/>
    <w:rsid w:val="501B812B"/>
    <w:rsid w:val="56471A58"/>
    <w:rsid w:val="56F5151C"/>
    <w:rsid w:val="5A14D691"/>
    <w:rsid w:val="5EF8866C"/>
    <w:rsid w:val="6759FFA0"/>
    <w:rsid w:val="6C889DC4"/>
    <w:rsid w:val="6CD5968A"/>
    <w:rsid w:val="7C436316"/>
    <w:rsid w:val="7F52D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20061"/>
  <w15:chartTrackingRefBased/>
  <w15:docId w15:val="{73921366-571C-4F22-87E5-A43A09ACE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6"/>
        <w:szCs w:val="26"/>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0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7A7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7081"/>
    <w:pPr>
      <w:ind w:left="720"/>
      <w:contextualSpacing/>
    </w:pPr>
  </w:style>
  <w:style w:type="paragraph" w:styleId="NormalWeb">
    <w:name w:val="Normal (Web)"/>
    <w:basedOn w:val="Normal"/>
    <w:uiPriority w:val="99"/>
    <w:semiHidden/>
    <w:unhideWhenUsed/>
    <w:rsid w:val="000F585C"/>
    <w:pPr>
      <w:spacing w:before="100" w:beforeAutospacing="1" w:after="100" w:afterAutospacing="1" w:line="240" w:lineRule="auto"/>
    </w:pPr>
    <w:rPr>
      <w:rFonts w:eastAsia="Times New Roman"/>
      <w:sz w:val="24"/>
      <w:szCs w:val="24"/>
    </w:rPr>
  </w:style>
  <w:style w:type="character" w:customStyle="1" w:styleId="text">
    <w:name w:val="text"/>
    <w:basedOn w:val="DefaultParagraphFont"/>
    <w:rsid w:val="00501026"/>
  </w:style>
  <w:style w:type="paragraph" w:customStyle="1" w:styleId="break-words">
    <w:name w:val="break-words"/>
    <w:basedOn w:val="Normal"/>
    <w:rsid w:val="00BB4918"/>
    <w:pPr>
      <w:spacing w:before="100" w:beforeAutospacing="1" w:after="100" w:afterAutospacing="1" w:line="240" w:lineRule="auto"/>
    </w:pPr>
    <w:rPr>
      <w:rFonts w:eastAsia="Times New Roman"/>
      <w:sz w:val="24"/>
      <w:szCs w:val="24"/>
      <w:lang w:val="fr-FR" w:eastAsia="fr-FR"/>
    </w:rPr>
  </w:style>
  <w:style w:type="character" w:styleId="Hyperlink">
    <w:name w:val="Hyperlink"/>
    <w:basedOn w:val="DefaultParagraphFont"/>
    <w:uiPriority w:val="99"/>
    <w:unhideWhenUsed/>
    <w:rsid w:val="00E3366D"/>
    <w:rPr>
      <w:color w:val="0563C1" w:themeColor="hyperlink"/>
      <w:u w:val="single"/>
    </w:rPr>
  </w:style>
  <w:style w:type="character" w:styleId="UnresolvedMention">
    <w:name w:val="Unresolved Mention"/>
    <w:basedOn w:val="DefaultParagraphFont"/>
    <w:uiPriority w:val="99"/>
    <w:semiHidden/>
    <w:unhideWhenUsed/>
    <w:rsid w:val="00E3366D"/>
    <w:rPr>
      <w:color w:val="605E5C"/>
      <w:shd w:val="clear" w:color="auto" w:fill="E1DFDD"/>
    </w:rPr>
  </w:style>
  <w:style w:type="character" w:customStyle="1" w:styleId="selected">
    <w:name w:val="selected"/>
    <w:basedOn w:val="DefaultParagraphFont"/>
    <w:rsid w:val="00B66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1279">
      <w:bodyDiv w:val="1"/>
      <w:marLeft w:val="0"/>
      <w:marRight w:val="0"/>
      <w:marTop w:val="0"/>
      <w:marBottom w:val="0"/>
      <w:divBdr>
        <w:top w:val="none" w:sz="0" w:space="0" w:color="auto"/>
        <w:left w:val="none" w:sz="0" w:space="0" w:color="auto"/>
        <w:bottom w:val="none" w:sz="0" w:space="0" w:color="auto"/>
        <w:right w:val="none" w:sz="0" w:space="0" w:color="auto"/>
      </w:divBdr>
      <w:divsChild>
        <w:div w:id="7413769">
          <w:marLeft w:val="0"/>
          <w:marRight w:val="0"/>
          <w:marTop w:val="0"/>
          <w:marBottom w:val="0"/>
          <w:divBdr>
            <w:top w:val="none" w:sz="0" w:space="0" w:color="auto"/>
            <w:left w:val="none" w:sz="0" w:space="0" w:color="auto"/>
            <w:bottom w:val="none" w:sz="0" w:space="0" w:color="auto"/>
            <w:right w:val="none" w:sz="0" w:space="0" w:color="auto"/>
          </w:divBdr>
        </w:div>
      </w:divsChild>
    </w:div>
    <w:div w:id="494299000">
      <w:bodyDiv w:val="1"/>
      <w:marLeft w:val="0"/>
      <w:marRight w:val="0"/>
      <w:marTop w:val="0"/>
      <w:marBottom w:val="0"/>
      <w:divBdr>
        <w:top w:val="none" w:sz="0" w:space="0" w:color="auto"/>
        <w:left w:val="none" w:sz="0" w:space="0" w:color="auto"/>
        <w:bottom w:val="none" w:sz="0" w:space="0" w:color="auto"/>
        <w:right w:val="none" w:sz="0" w:space="0" w:color="auto"/>
      </w:divBdr>
    </w:div>
    <w:div w:id="649290338">
      <w:bodyDiv w:val="1"/>
      <w:marLeft w:val="0"/>
      <w:marRight w:val="0"/>
      <w:marTop w:val="0"/>
      <w:marBottom w:val="0"/>
      <w:divBdr>
        <w:top w:val="none" w:sz="0" w:space="0" w:color="auto"/>
        <w:left w:val="none" w:sz="0" w:space="0" w:color="auto"/>
        <w:bottom w:val="none" w:sz="0" w:space="0" w:color="auto"/>
        <w:right w:val="none" w:sz="0" w:space="0" w:color="auto"/>
      </w:divBdr>
      <w:divsChild>
        <w:div w:id="96365226">
          <w:marLeft w:val="0"/>
          <w:marRight w:val="0"/>
          <w:marTop w:val="0"/>
          <w:marBottom w:val="0"/>
          <w:divBdr>
            <w:top w:val="none" w:sz="0" w:space="0" w:color="auto"/>
            <w:left w:val="none" w:sz="0" w:space="0" w:color="auto"/>
            <w:bottom w:val="none" w:sz="0" w:space="0" w:color="auto"/>
            <w:right w:val="none" w:sz="0" w:space="0" w:color="auto"/>
          </w:divBdr>
        </w:div>
      </w:divsChild>
    </w:div>
    <w:div w:id="654190069">
      <w:bodyDiv w:val="1"/>
      <w:marLeft w:val="0"/>
      <w:marRight w:val="0"/>
      <w:marTop w:val="0"/>
      <w:marBottom w:val="0"/>
      <w:divBdr>
        <w:top w:val="none" w:sz="0" w:space="0" w:color="auto"/>
        <w:left w:val="none" w:sz="0" w:space="0" w:color="auto"/>
        <w:bottom w:val="none" w:sz="0" w:space="0" w:color="auto"/>
        <w:right w:val="none" w:sz="0" w:space="0" w:color="auto"/>
      </w:divBdr>
      <w:divsChild>
        <w:div w:id="1385564945">
          <w:marLeft w:val="0"/>
          <w:marRight w:val="0"/>
          <w:marTop w:val="0"/>
          <w:marBottom w:val="0"/>
          <w:divBdr>
            <w:top w:val="none" w:sz="0" w:space="0" w:color="auto"/>
            <w:left w:val="none" w:sz="0" w:space="0" w:color="auto"/>
            <w:bottom w:val="none" w:sz="0" w:space="0" w:color="auto"/>
            <w:right w:val="none" w:sz="0" w:space="0" w:color="auto"/>
          </w:divBdr>
          <w:divsChild>
            <w:div w:id="183102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093838">
      <w:bodyDiv w:val="1"/>
      <w:marLeft w:val="0"/>
      <w:marRight w:val="0"/>
      <w:marTop w:val="0"/>
      <w:marBottom w:val="0"/>
      <w:divBdr>
        <w:top w:val="none" w:sz="0" w:space="0" w:color="auto"/>
        <w:left w:val="none" w:sz="0" w:space="0" w:color="auto"/>
        <w:bottom w:val="none" w:sz="0" w:space="0" w:color="auto"/>
        <w:right w:val="none" w:sz="0" w:space="0" w:color="auto"/>
      </w:divBdr>
      <w:divsChild>
        <w:div w:id="2146969614">
          <w:marLeft w:val="0"/>
          <w:marRight w:val="0"/>
          <w:marTop w:val="0"/>
          <w:marBottom w:val="0"/>
          <w:divBdr>
            <w:top w:val="none" w:sz="0" w:space="0" w:color="auto"/>
            <w:left w:val="none" w:sz="0" w:space="0" w:color="auto"/>
            <w:bottom w:val="none" w:sz="0" w:space="0" w:color="auto"/>
            <w:right w:val="none" w:sz="0" w:space="0" w:color="auto"/>
          </w:divBdr>
        </w:div>
      </w:divsChild>
    </w:div>
    <w:div w:id="919021043">
      <w:bodyDiv w:val="1"/>
      <w:marLeft w:val="0"/>
      <w:marRight w:val="0"/>
      <w:marTop w:val="0"/>
      <w:marBottom w:val="0"/>
      <w:divBdr>
        <w:top w:val="none" w:sz="0" w:space="0" w:color="auto"/>
        <w:left w:val="none" w:sz="0" w:space="0" w:color="auto"/>
        <w:bottom w:val="none" w:sz="0" w:space="0" w:color="auto"/>
        <w:right w:val="none" w:sz="0" w:space="0" w:color="auto"/>
      </w:divBdr>
    </w:div>
    <w:div w:id="954019149">
      <w:bodyDiv w:val="1"/>
      <w:marLeft w:val="0"/>
      <w:marRight w:val="0"/>
      <w:marTop w:val="0"/>
      <w:marBottom w:val="0"/>
      <w:divBdr>
        <w:top w:val="none" w:sz="0" w:space="0" w:color="auto"/>
        <w:left w:val="none" w:sz="0" w:space="0" w:color="auto"/>
        <w:bottom w:val="none" w:sz="0" w:space="0" w:color="auto"/>
        <w:right w:val="none" w:sz="0" w:space="0" w:color="auto"/>
      </w:divBdr>
    </w:div>
    <w:div w:id="1194536768">
      <w:bodyDiv w:val="1"/>
      <w:marLeft w:val="0"/>
      <w:marRight w:val="0"/>
      <w:marTop w:val="0"/>
      <w:marBottom w:val="0"/>
      <w:divBdr>
        <w:top w:val="none" w:sz="0" w:space="0" w:color="auto"/>
        <w:left w:val="none" w:sz="0" w:space="0" w:color="auto"/>
        <w:bottom w:val="none" w:sz="0" w:space="0" w:color="auto"/>
        <w:right w:val="none" w:sz="0" w:space="0" w:color="auto"/>
      </w:divBdr>
    </w:div>
    <w:div w:id="1532722611">
      <w:bodyDiv w:val="1"/>
      <w:marLeft w:val="0"/>
      <w:marRight w:val="0"/>
      <w:marTop w:val="0"/>
      <w:marBottom w:val="0"/>
      <w:divBdr>
        <w:top w:val="none" w:sz="0" w:space="0" w:color="auto"/>
        <w:left w:val="none" w:sz="0" w:space="0" w:color="auto"/>
        <w:bottom w:val="none" w:sz="0" w:space="0" w:color="auto"/>
        <w:right w:val="none" w:sz="0" w:space="0" w:color="auto"/>
      </w:divBdr>
      <w:divsChild>
        <w:div w:id="551578220">
          <w:marLeft w:val="0"/>
          <w:marRight w:val="0"/>
          <w:marTop w:val="0"/>
          <w:marBottom w:val="0"/>
          <w:divBdr>
            <w:top w:val="none" w:sz="0" w:space="0" w:color="auto"/>
            <w:left w:val="none" w:sz="0" w:space="0" w:color="auto"/>
            <w:bottom w:val="none" w:sz="0" w:space="0" w:color="auto"/>
            <w:right w:val="none" w:sz="0" w:space="0" w:color="auto"/>
          </w:divBdr>
        </w:div>
      </w:divsChild>
    </w:div>
    <w:div w:id="198130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277</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 Van Van</dc:creator>
  <cp:keywords/>
  <dc:description/>
  <cp:lastModifiedBy>van van THAN</cp:lastModifiedBy>
  <cp:revision>18</cp:revision>
  <dcterms:created xsi:type="dcterms:W3CDTF">2025-08-27T11:44:00Z</dcterms:created>
  <dcterms:modified xsi:type="dcterms:W3CDTF">2025-08-27T14:38:00Z</dcterms:modified>
</cp:coreProperties>
</file>